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har Mot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ha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t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448 N Tower ct Lincolnwood, IL, USA 6071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harirfan29@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983992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nay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ustaf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30/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jeed</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6/2017</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2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